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623968FB" w:rsidR="008B5059" w:rsidRPr="0013726F" w:rsidRDefault="00CC69FE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Reporting research r</w:t>
      </w:r>
      <w:r w:rsidR="0013726F" w:rsidRPr="0013726F">
        <w:rPr>
          <w:rStyle w:val="Strong"/>
          <w:bCs w:val="0"/>
          <w:sz w:val="44"/>
        </w:rPr>
        <w:t>esults</w:t>
      </w:r>
      <w:r w:rsidR="0013726F" w:rsidRPr="0013726F">
        <w:rPr>
          <w:color w:val="000000" w:themeColor="text1"/>
          <w:sz w:val="44"/>
          <w:szCs w:val="24"/>
        </w:rPr>
        <w:t xml:space="preserve"> </w:t>
      </w:r>
      <w:r w:rsidR="008B5059" w:rsidRPr="0013726F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944C0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380D9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944C0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380D9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944C0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380D9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944C05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380D9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944C05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380D9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944C05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380D9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944C05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22AFFD0F" w14:textId="77777777" w:rsidR="00AE4740" w:rsidRDefault="002435E5" w:rsidP="00AE4740">
      <w:r>
        <w:t xml:space="preserve"> </w:t>
      </w:r>
      <w:bookmarkStart w:id="5" w:name="_Toc144316959"/>
      <w:r w:rsidR="00AE4740" w:rsidRPr="00AE4740">
        <w:t xml:space="preserve">To standardize the preparation, presentation, and dissemination of research results generated by DS&amp;AS-supported projects, ensuring that all outputs are </w:t>
      </w:r>
      <w:r w:rsidR="00AE4740" w:rsidRPr="00AE4740">
        <w:rPr>
          <w:b/>
          <w:bCs/>
        </w:rPr>
        <w:t>accurate, reproducible, transparent, and compliant</w:t>
      </w:r>
      <w:r w:rsidR="00AE4740" w:rsidRPr="00AE4740">
        <w:t xml:space="preserve"> with institutional, national, and international standards.</w:t>
      </w:r>
    </w:p>
    <w:p w14:paraId="7E244971" w14:textId="77777777" w:rsidR="00AE4740" w:rsidRPr="00AE4740" w:rsidRDefault="00AE4740" w:rsidP="00AE4740"/>
    <w:p w14:paraId="0C749CD8" w14:textId="77777777" w:rsidR="00AE4740" w:rsidRPr="00AE4740" w:rsidRDefault="00AE4740" w:rsidP="00AE4740">
      <w:r w:rsidRPr="00AE4740">
        <w:rPr>
          <w:color w:val="auto"/>
          <w:szCs w:val="24"/>
        </w:rPr>
        <w:t>This SOP builds upon:</w:t>
      </w:r>
    </w:p>
    <w:p w14:paraId="79A0A791" w14:textId="77777777" w:rsidR="00AE4740" w:rsidRDefault="00AE4740" w:rsidP="00AE4740">
      <w:pPr>
        <w:pStyle w:val="ListParagraph"/>
        <w:numPr>
          <w:ilvl w:val="0"/>
          <w:numId w:val="25"/>
        </w:numPr>
      </w:pPr>
      <w:r w:rsidRPr="00AE4740">
        <w:t>SOP 1 – Policies and Strategies: Ensuring that reporting aligns with institutional data governance policies, FAIR pr</w:t>
      </w:r>
      <w:r>
        <w:t>inciples, and best practices.</w:t>
      </w:r>
    </w:p>
    <w:p w14:paraId="7923FFCE" w14:textId="77777777" w:rsidR="00AE4740" w:rsidRDefault="00AE4740" w:rsidP="00AE4740">
      <w:pPr>
        <w:pStyle w:val="ListParagraph"/>
        <w:numPr>
          <w:ilvl w:val="0"/>
          <w:numId w:val="25"/>
        </w:numPr>
      </w:pPr>
      <w:r w:rsidRPr="00AE4740">
        <w:t>SOP 2 – Alignment of DS&amp;AS Processes with Institutional and National Regulations: Ensuring adherence to ethical approvals, legal requirements (Kenya Data Protection Act 2019), and instit</w:t>
      </w:r>
      <w:r>
        <w:t>utional data-sharing policies.</w:t>
      </w:r>
    </w:p>
    <w:p w14:paraId="366A7C66" w14:textId="77777777" w:rsidR="00AE4740" w:rsidRDefault="00AE4740" w:rsidP="00AE4740">
      <w:pPr>
        <w:pStyle w:val="ListParagraph"/>
        <w:numPr>
          <w:ilvl w:val="0"/>
          <w:numId w:val="25"/>
        </w:numPr>
      </w:pPr>
      <w:r w:rsidRPr="00AE4740">
        <w:t xml:space="preserve"> SOP 3 – Study Design and Statistical Consultation: Ensuring that reported results reflect pre-specified study </w:t>
      </w:r>
      <w:r>
        <w:t>designs and statistical plans.</w:t>
      </w:r>
    </w:p>
    <w:p w14:paraId="548BE823" w14:textId="2E331412" w:rsidR="00AE4740" w:rsidRDefault="00AE4740" w:rsidP="00AE4740">
      <w:pPr>
        <w:pStyle w:val="ListParagraph"/>
        <w:numPr>
          <w:ilvl w:val="0"/>
          <w:numId w:val="25"/>
        </w:numPr>
      </w:pPr>
      <w:r w:rsidRPr="00AE4740">
        <w:t xml:space="preserve"> SOP 4 – Statistical Analysis Plans (SAPs): Ensuring that all analyses </w:t>
      </w:r>
      <w:proofErr w:type="gramStart"/>
      <w:r w:rsidRPr="00AE4740">
        <w:t>are conducted</w:t>
      </w:r>
      <w:proofErr w:type="gramEnd"/>
      <w:r w:rsidRPr="00AE4740">
        <w:t xml:space="preserve"> according to approved SAPs and that outputs are traceable and version-controlled.</w:t>
      </w:r>
    </w:p>
    <w:p w14:paraId="7895C729" w14:textId="77777777" w:rsidR="00AE4740" w:rsidRPr="00AE4740" w:rsidRDefault="00AE4740" w:rsidP="00AE4740">
      <w:pPr>
        <w:pStyle w:val="ListParagraph"/>
        <w:ind w:left="1008" w:firstLine="0"/>
      </w:pPr>
    </w:p>
    <w:p w14:paraId="16556FB1" w14:textId="77777777" w:rsidR="00AE4740" w:rsidRPr="00AE4740" w:rsidRDefault="00AE4740" w:rsidP="00D96045">
      <w:r w:rsidRPr="00AE4740">
        <w:t xml:space="preserve">This SOP covers the reporting of results in </w:t>
      </w:r>
      <w:r w:rsidRPr="00AE4740">
        <w:rPr>
          <w:b/>
          <w:bCs/>
        </w:rPr>
        <w:t xml:space="preserve">Word documents, </w:t>
      </w:r>
      <w:proofErr w:type="spellStart"/>
      <w:r w:rsidRPr="00AE4740">
        <w:rPr>
          <w:b/>
          <w:bCs/>
        </w:rPr>
        <w:t>LaTeX</w:t>
      </w:r>
      <w:proofErr w:type="spellEnd"/>
      <w:r w:rsidRPr="00AE4740">
        <w:rPr>
          <w:b/>
          <w:bCs/>
        </w:rPr>
        <w:t>/Overleaf outputs, PDFs, figures, dashboards, and other dissemination platforms</w:t>
      </w:r>
      <w:r w:rsidRPr="00AE4740">
        <w:t>, promoting consistency, auditability, and reproducibility across all DS&amp;AS-supported projects.</w:t>
      </w:r>
    </w:p>
    <w:p w14:paraId="76DFE932" w14:textId="73F20EB8" w:rsidR="00D0679E" w:rsidRDefault="00A430C0" w:rsidP="00992831">
      <w:pPr>
        <w:pStyle w:val="Heading1"/>
        <w:numPr>
          <w:ilvl w:val="0"/>
          <w:numId w:val="7"/>
        </w:numPr>
      </w:pPr>
      <w:r w:rsidRPr="00E1792A">
        <w:t>SCOPE</w:t>
      </w:r>
      <w:bookmarkStart w:id="6" w:name="_Hlk144290335"/>
      <w:bookmarkStart w:id="7" w:name="_Hlk144290676"/>
      <w:bookmarkEnd w:id="5"/>
    </w:p>
    <w:p w14:paraId="7B7BE2ED" w14:textId="77777777" w:rsidR="00D96045" w:rsidRPr="00D96045" w:rsidRDefault="00D96045" w:rsidP="00D96045">
      <w:bookmarkStart w:id="8" w:name="_Toc144203932"/>
      <w:bookmarkStart w:id="9" w:name="_Toc144316960"/>
      <w:bookmarkEnd w:id="6"/>
      <w:bookmarkEnd w:id="7"/>
      <w:r w:rsidRPr="00D96045">
        <w:t xml:space="preserve">This SOP applies to all DS&amp;AS-supported projects across </w:t>
      </w:r>
      <w:r w:rsidRPr="00D96045">
        <w:rPr>
          <w:b/>
          <w:bCs/>
        </w:rPr>
        <w:t>biomedical, ecological, primatological, and translational studies</w:t>
      </w:r>
      <w:r w:rsidRPr="00D96045">
        <w:t xml:space="preserve">, covering all stages of result reporting from </w:t>
      </w:r>
      <w:r w:rsidRPr="00D96045">
        <w:rPr>
          <w:b/>
          <w:bCs/>
        </w:rPr>
        <w:t>analysis completion to dissemination</w:t>
      </w:r>
      <w:r w:rsidRPr="00D96045">
        <w:t>.</w:t>
      </w:r>
    </w:p>
    <w:p w14:paraId="39576BBC" w14:textId="77777777" w:rsidR="00D96045" w:rsidRDefault="00D96045" w:rsidP="00D96045">
      <w:r w:rsidRPr="00D96045">
        <w:t>It includes:</w:t>
      </w:r>
    </w:p>
    <w:p w14:paraId="5789ABEF" w14:textId="77777777" w:rsidR="00D96045" w:rsidRDefault="00D96045" w:rsidP="00D96045">
      <w:pPr>
        <w:pStyle w:val="ListParagraph"/>
        <w:numPr>
          <w:ilvl w:val="0"/>
          <w:numId w:val="26"/>
        </w:numPr>
      </w:pPr>
      <w:r w:rsidRPr="00D96045">
        <w:t>Preparation of internal reports, manuscripts, abstracts, an</w:t>
      </w:r>
      <w:r>
        <w:t>d policy briefs.</w:t>
      </w:r>
    </w:p>
    <w:p w14:paraId="5887ED9C" w14:textId="77777777" w:rsidR="00D96045" w:rsidRDefault="00D96045" w:rsidP="00D96045">
      <w:pPr>
        <w:pStyle w:val="ListParagraph"/>
        <w:numPr>
          <w:ilvl w:val="0"/>
          <w:numId w:val="26"/>
        </w:numPr>
      </w:pPr>
      <w:r w:rsidRPr="00D96045">
        <w:t>Generation of statistical tab</w:t>
      </w:r>
      <w:r>
        <w:t>les, figures, and dashboards.</w:t>
      </w:r>
    </w:p>
    <w:p w14:paraId="6B06416C" w14:textId="77777777" w:rsidR="00D96045" w:rsidRDefault="00D96045" w:rsidP="00D96045">
      <w:pPr>
        <w:pStyle w:val="ListParagraph"/>
        <w:numPr>
          <w:ilvl w:val="0"/>
          <w:numId w:val="26"/>
        </w:numPr>
      </w:pPr>
      <w:r w:rsidRPr="00D96045">
        <w:t>Dissemination via publications, presentations, dashboards, o</w:t>
      </w:r>
      <w:r>
        <w:t>r institutional repositories.</w:t>
      </w:r>
    </w:p>
    <w:p w14:paraId="7ECE0855" w14:textId="77777777" w:rsidR="00D96045" w:rsidRDefault="00D96045" w:rsidP="00D96045">
      <w:pPr>
        <w:pStyle w:val="ListParagraph"/>
        <w:numPr>
          <w:ilvl w:val="0"/>
          <w:numId w:val="26"/>
        </w:numPr>
      </w:pPr>
      <w:r w:rsidRPr="00D96045">
        <w:t>Ensuring outputs are consistent with approved SAPs, study protocols, and ethical approvals.</w:t>
      </w:r>
    </w:p>
    <w:p w14:paraId="5ABDAB09" w14:textId="41229EB6" w:rsidR="00D96045" w:rsidRPr="00D96045" w:rsidRDefault="00D96045" w:rsidP="00D96045">
      <w:pPr>
        <w:pStyle w:val="ListParagraph"/>
        <w:numPr>
          <w:ilvl w:val="0"/>
          <w:numId w:val="26"/>
        </w:numPr>
      </w:pPr>
      <w:r w:rsidRPr="00D96045">
        <w:t>Version control, metadata documentation, and archiving for transparency and reproducibility.</w:t>
      </w:r>
    </w:p>
    <w:p w14:paraId="2A50F2FB" w14:textId="036E09F5" w:rsidR="00A430C0" w:rsidRPr="00E1792A" w:rsidRDefault="00A430C0" w:rsidP="00992831">
      <w:pPr>
        <w:pStyle w:val="Heading1"/>
        <w:numPr>
          <w:ilvl w:val="0"/>
          <w:numId w:val="7"/>
        </w:numPr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0C3EA1D9" w14:textId="77777777" w:rsidR="00D96045" w:rsidRDefault="00D96045" w:rsidP="00D96045">
      <w:pPr>
        <w:pStyle w:val="ListParagraph"/>
        <w:numPr>
          <w:ilvl w:val="0"/>
          <w:numId w:val="28"/>
        </w:numPr>
      </w:pPr>
      <w:bookmarkStart w:id="10" w:name="_Toc144203933"/>
      <w:bookmarkStart w:id="11" w:name="_Toc144316961"/>
      <w:r w:rsidRPr="00D96045">
        <w:rPr>
          <w:b/>
          <w:bCs/>
        </w:rPr>
        <w:t>DS&amp;AS Analyst/Statistician:</w:t>
      </w:r>
      <w:r w:rsidRPr="00D96045">
        <w:t xml:space="preserve"> Prepares statistical tables, figures, dashboards, and ensures reproducibility of outputs according to approved SAPs and protocols.</w:t>
      </w:r>
    </w:p>
    <w:p w14:paraId="21FB7D41" w14:textId="77777777" w:rsidR="00D96045" w:rsidRDefault="00D96045" w:rsidP="00D96045">
      <w:pPr>
        <w:pStyle w:val="ListParagraph"/>
        <w:numPr>
          <w:ilvl w:val="0"/>
          <w:numId w:val="28"/>
        </w:numPr>
      </w:pPr>
      <w:r w:rsidRPr="00D96045">
        <w:rPr>
          <w:b/>
          <w:bCs/>
        </w:rPr>
        <w:t>Principal Investigator (PI):</w:t>
      </w:r>
      <w:r w:rsidRPr="00D96045">
        <w:t xml:space="preserve"> Drafts narrative interpretation, integrates results into manuscripts, reports, and presentations, and ensures alignment with study objectives and SAPs.</w:t>
      </w:r>
    </w:p>
    <w:p w14:paraId="6F57051E" w14:textId="4800E208" w:rsidR="00D96045" w:rsidRPr="00D96045" w:rsidRDefault="00D96045" w:rsidP="00D96045">
      <w:pPr>
        <w:pStyle w:val="ListParagraph"/>
        <w:numPr>
          <w:ilvl w:val="0"/>
          <w:numId w:val="28"/>
        </w:numPr>
      </w:pPr>
      <w:r w:rsidRPr="00D96045">
        <w:rPr>
          <w:b/>
          <w:bCs/>
        </w:rPr>
        <w:t>Head of DS&amp;AS:</w:t>
      </w:r>
      <w:r w:rsidRPr="00D96045">
        <w:t xml:space="preserve"> Reviews all outputs for accuracy, methodological rigor, ethical and regulatory compliance, and approves dissemination to internal or external stakeholders.</w:t>
      </w:r>
    </w:p>
    <w:p w14:paraId="7BAC35F7" w14:textId="380EFE4E" w:rsidR="00A430C0" w:rsidRPr="00E1792A" w:rsidRDefault="00A430C0" w:rsidP="00992831">
      <w:pPr>
        <w:pStyle w:val="Heading1"/>
        <w:numPr>
          <w:ilvl w:val="0"/>
          <w:numId w:val="7"/>
        </w:numPr>
      </w:pPr>
      <w:r w:rsidRPr="00E1792A">
        <w:t>FREQUENCY</w:t>
      </w:r>
      <w:bookmarkEnd w:id="10"/>
      <w:bookmarkEnd w:id="11"/>
    </w:p>
    <w:p w14:paraId="2FBACD13" w14:textId="77777777" w:rsidR="00D96045" w:rsidRPr="00D96045" w:rsidRDefault="00D96045" w:rsidP="00D96045">
      <w:pPr>
        <w:pStyle w:val="ListParagraph"/>
        <w:numPr>
          <w:ilvl w:val="0"/>
          <w:numId w:val="29"/>
        </w:numPr>
      </w:pPr>
      <w:bookmarkStart w:id="12" w:name="_Toc144316962"/>
      <w:r w:rsidRPr="00D96045">
        <w:rPr>
          <w:b/>
          <w:bCs/>
        </w:rPr>
        <w:t>At Study Completion:</w:t>
      </w:r>
      <w:r w:rsidRPr="00D96045">
        <w:t xml:space="preserve"> Reporting is mandatory for all final reports, manuscripts, dashboards, or publications.</w:t>
      </w:r>
    </w:p>
    <w:p w14:paraId="2C5A1437" w14:textId="33F6C299" w:rsidR="00D96045" w:rsidRPr="00D96045" w:rsidRDefault="00D96045" w:rsidP="00D96045">
      <w:pPr>
        <w:pStyle w:val="ListParagraph"/>
        <w:numPr>
          <w:ilvl w:val="0"/>
          <w:numId w:val="29"/>
        </w:numPr>
      </w:pPr>
      <w:r w:rsidRPr="00D96045">
        <w:rPr>
          <w:b/>
          <w:bCs/>
        </w:rPr>
        <w:t>Interim Analyses:</w:t>
      </w:r>
      <w:r w:rsidRPr="00D96045">
        <w:t xml:space="preserve"> Conducted when requested by the Principal Investigator, sponsor, or institutional leadership for progress monitoring or decision-making.</w:t>
      </w:r>
    </w:p>
    <w:p w14:paraId="16C6524E" w14:textId="148F4964" w:rsidR="00D96045" w:rsidRPr="00D96045" w:rsidRDefault="00D96045" w:rsidP="00D96045">
      <w:pPr>
        <w:pStyle w:val="ListParagraph"/>
        <w:numPr>
          <w:ilvl w:val="0"/>
          <w:numId w:val="29"/>
        </w:numPr>
      </w:pPr>
      <w:r w:rsidRPr="00D96045">
        <w:rPr>
          <w:b/>
          <w:bCs/>
        </w:rPr>
        <w:t>Updates or Corrections:</w:t>
      </w:r>
      <w:r w:rsidRPr="00D96045">
        <w:t xml:space="preserve"> Any post-reporting amendments must be documented, version-controlled, and archived in the institutional repository.</w:t>
      </w:r>
    </w:p>
    <w:p w14:paraId="147A56C9" w14:textId="5B13DAB9" w:rsidR="00EF6627" w:rsidRDefault="00EF6627" w:rsidP="00992831">
      <w:pPr>
        <w:pStyle w:val="Heading1"/>
        <w:numPr>
          <w:ilvl w:val="0"/>
          <w:numId w:val="7"/>
        </w:numPr>
      </w:pPr>
      <w:r>
        <w:t>MATERIALS</w:t>
      </w:r>
      <w:bookmarkEnd w:id="12"/>
    </w:p>
    <w:p w14:paraId="0B5C6E6C" w14:textId="77777777" w:rsidR="00992831" w:rsidRDefault="00992831" w:rsidP="00992831">
      <w:pPr>
        <w:pStyle w:val="ListParagraph"/>
        <w:numPr>
          <w:ilvl w:val="0"/>
          <w:numId w:val="30"/>
        </w:numPr>
      </w:pPr>
      <w:bookmarkStart w:id="13" w:name="_Toc144203934"/>
      <w:bookmarkStart w:id="14" w:name="_Toc144316963"/>
      <w:r>
        <w:rPr>
          <w:rStyle w:val="Strong"/>
        </w:rPr>
        <w:t>Reporting Templates:</w:t>
      </w:r>
      <w:r>
        <w:t xml:space="preserve"> Standardized Word and </w:t>
      </w:r>
      <w:proofErr w:type="spellStart"/>
      <w:r>
        <w:t>LaTeX</w:t>
      </w:r>
      <w:proofErr w:type="spellEnd"/>
      <w:r>
        <w:t>/Overleaf templates for manuscripts, reports, and abstracts.</w:t>
      </w:r>
    </w:p>
    <w:p w14:paraId="22775B3D" w14:textId="77777777" w:rsidR="00992831" w:rsidRDefault="00992831" w:rsidP="00992831">
      <w:pPr>
        <w:pStyle w:val="ListParagraph"/>
        <w:numPr>
          <w:ilvl w:val="0"/>
          <w:numId w:val="30"/>
        </w:numPr>
      </w:pPr>
      <w:r>
        <w:rPr>
          <w:rStyle w:val="Strong"/>
        </w:rPr>
        <w:t>Statistical Software:</w:t>
      </w:r>
      <w:r>
        <w:t xml:space="preserve"> R, SAS, Python, or other approved tools for analysis and generation of tables and figures.</w:t>
      </w:r>
    </w:p>
    <w:p w14:paraId="7D894D00" w14:textId="77777777" w:rsidR="00992831" w:rsidRDefault="00992831" w:rsidP="00992831">
      <w:pPr>
        <w:pStyle w:val="ListParagraph"/>
        <w:numPr>
          <w:ilvl w:val="0"/>
          <w:numId w:val="30"/>
        </w:numPr>
      </w:pPr>
      <w:r>
        <w:rPr>
          <w:rStyle w:val="Strong"/>
        </w:rPr>
        <w:t>Visualization Tools:</w:t>
      </w:r>
      <w:r>
        <w:t xml:space="preserve"> Custom plots, Tableau, Shiny dashboards, or equivalent platforms for interactive and static result presentation.</w:t>
      </w:r>
    </w:p>
    <w:p w14:paraId="212951D7" w14:textId="77777777" w:rsidR="00992831" w:rsidRDefault="00992831" w:rsidP="00992831">
      <w:pPr>
        <w:pStyle w:val="ListParagraph"/>
        <w:numPr>
          <w:ilvl w:val="0"/>
          <w:numId w:val="30"/>
        </w:numPr>
      </w:pPr>
      <w:r>
        <w:rPr>
          <w:rStyle w:val="Strong"/>
        </w:rPr>
        <w:t>Institutional Guidelines:</w:t>
      </w:r>
      <w:r>
        <w:t xml:space="preserve"> Data sharing, publication, and ethical reporting policies to ensure compliance with national regulations (e.g., Kenya Data Protection Act 2019) and institutional standards.</w:t>
      </w:r>
    </w:p>
    <w:p w14:paraId="2573E898" w14:textId="77777777" w:rsidR="00992831" w:rsidRDefault="00992831" w:rsidP="00992831">
      <w:pPr>
        <w:pStyle w:val="ListParagraph"/>
        <w:numPr>
          <w:ilvl w:val="0"/>
          <w:numId w:val="30"/>
        </w:numPr>
      </w:pPr>
      <w:r>
        <w:rPr>
          <w:rStyle w:val="Strong"/>
        </w:rPr>
        <w:t>Version Control and Repository Systems:</w:t>
      </w:r>
      <w:r>
        <w:t xml:space="preserve"> For archiving and </w:t>
      </w:r>
      <w:proofErr w:type="gramStart"/>
      <w:r>
        <w:t>tracking</w:t>
      </w:r>
      <w:proofErr w:type="gramEnd"/>
      <w:r>
        <w:t xml:space="preserve"> all outputs, including metadata and version history.</w:t>
      </w:r>
    </w:p>
    <w:p w14:paraId="11BB8062" w14:textId="0BA7743A" w:rsidR="00992831" w:rsidRDefault="00992831" w:rsidP="00992831">
      <w:pPr>
        <w:pStyle w:val="ListParagraph"/>
        <w:numPr>
          <w:ilvl w:val="0"/>
          <w:numId w:val="30"/>
        </w:numPr>
      </w:pPr>
      <w:r>
        <w:rPr>
          <w:rStyle w:val="Strong"/>
        </w:rPr>
        <w:t>Supporting Documents:</w:t>
      </w:r>
      <w:r>
        <w:t xml:space="preserve"> Approved SAPs, data dictionaries, and dummy tables to guide consistent reporting.</w:t>
      </w:r>
    </w:p>
    <w:p w14:paraId="5DA3612C" w14:textId="53B1CE9A" w:rsidR="00BE6611" w:rsidRDefault="00A430C0" w:rsidP="00992831">
      <w:pPr>
        <w:pStyle w:val="Heading1"/>
        <w:numPr>
          <w:ilvl w:val="0"/>
          <w:numId w:val="7"/>
        </w:numPr>
      </w:pPr>
      <w:r w:rsidRPr="00E1792A">
        <w:t>PROCEDURE</w:t>
      </w:r>
      <w:bookmarkEnd w:id="13"/>
      <w:bookmarkEnd w:id="14"/>
    </w:p>
    <w:p w14:paraId="59611924" w14:textId="0F05CED0" w:rsidR="005E03D7" w:rsidRPr="005E03D7" w:rsidRDefault="005E03D7" w:rsidP="005E03D7">
      <w:pPr>
        <w:pStyle w:val="ListParagraph"/>
        <w:numPr>
          <w:ilvl w:val="0"/>
          <w:numId w:val="33"/>
        </w:numPr>
        <w:ind w:left="1134" w:hanging="708"/>
      </w:pPr>
      <w:r w:rsidRPr="005E03D7">
        <w:rPr>
          <w:b/>
          <w:bCs/>
        </w:rPr>
        <w:t>Step 1: Data Validation</w:t>
      </w:r>
      <w:r w:rsidRPr="005E03D7">
        <w:br/>
        <w:t>• DS&amp;AS verifies the integrity, completeness, and consistency of datasets prior to reporting.</w:t>
      </w:r>
      <w:r w:rsidRPr="005E03D7">
        <w:br/>
        <w:t>• Ensure alignment with approved Statistical Analysis Plans (SAPs) and data dictionaries.</w:t>
      </w:r>
    </w:p>
    <w:p w14:paraId="7D0E5869" w14:textId="36F4C3C9" w:rsidR="005E03D7" w:rsidRPr="005E03D7" w:rsidRDefault="005E03D7" w:rsidP="005E03D7">
      <w:pPr>
        <w:pStyle w:val="ListParagraph"/>
        <w:numPr>
          <w:ilvl w:val="0"/>
          <w:numId w:val="33"/>
        </w:numPr>
        <w:ind w:left="1134" w:hanging="708"/>
      </w:pPr>
      <w:r w:rsidRPr="005E03D7">
        <w:rPr>
          <w:b/>
          <w:bCs/>
        </w:rPr>
        <w:t>Step 2: Draft Outputs</w:t>
      </w:r>
      <w:r w:rsidRPr="005E03D7">
        <w:br/>
        <w:t>• Generate statistical tables, figures, dashboards, and other visualizations using reproducible scripts.</w:t>
      </w:r>
      <w:r w:rsidRPr="005E03D7">
        <w:br/>
        <w:t>• Reference dummy tables and pre-specified outputs to ensure consistency.</w:t>
      </w:r>
    </w:p>
    <w:p w14:paraId="2A62A849" w14:textId="4C680F49" w:rsidR="005E03D7" w:rsidRPr="005E03D7" w:rsidRDefault="005E03D7" w:rsidP="005E03D7">
      <w:pPr>
        <w:pStyle w:val="ListParagraph"/>
        <w:numPr>
          <w:ilvl w:val="0"/>
          <w:numId w:val="33"/>
        </w:numPr>
        <w:ind w:left="1134" w:hanging="708"/>
      </w:pPr>
      <w:r w:rsidRPr="005E03D7">
        <w:rPr>
          <w:b/>
          <w:bCs/>
        </w:rPr>
        <w:t>Step 3: Formatting</w:t>
      </w:r>
      <w:r w:rsidRPr="005E03D7">
        <w:br/>
        <w:t xml:space="preserve">• Apply standardized templates for Word, </w:t>
      </w:r>
      <w:proofErr w:type="spellStart"/>
      <w:r w:rsidRPr="005E03D7">
        <w:t>LaTeX</w:t>
      </w:r>
      <w:proofErr w:type="spellEnd"/>
      <w:r w:rsidRPr="005E03D7">
        <w:t>/Overleaf, and other reporting formats.</w:t>
      </w:r>
      <w:r w:rsidRPr="005E03D7">
        <w:br/>
        <w:t>• Ensure tables, figures, and narratives meet institutional and publication guidelines.</w:t>
      </w:r>
    </w:p>
    <w:p w14:paraId="25DEC0FA" w14:textId="2CB88723" w:rsidR="005E03D7" w:rsidRPr="005E03D7" w:rsidRDefault="005E03D7" w:rsidP="005E03D7">
      <w:pPr>
        <w:pStyle w:val="ListParagraph"/>
        <w:numPr>
          <w:ilvl w:val="0"/>
          <w:numId w:val="33"/>
        </w:numPr>
        <w:ind w:left="1134" w:hanging="708"/>
      </w:pPr>
      <w:r w:rsidRPr="005E03D7">
        <w:rPr>
          <w:b/>
          <w:bCs/>
        </w:rPr>
        <w:t>Step 4: Internal Review</w:t>
      </w:r>
      <w:r w:rsidRPr="005E03D7">
        <w:br/>
        <w:t>• PI and Head of DS&amp;AS review all outputs for accuracy, clarity, and compliance with ethical, regulatory, and institutional requirements.</w:t>
      </w:r>
      <w:r w:rsidRPr="005E03D7">
        <w:br/>
        <w:t xml:space="preserve">• Feedback </w:t>
      </w:r>
      <w:proofErr w:type="gramStart"/>
      <w:r w:rsidRPr="005E03D7">
        <w:t>is documented and incorporated prior to finalization</w:t>
      </w:r>
      <w:proofErr w:type="gramEnd"/>
      <w:r w:rsidRPr="005E03D7">
        <w:t>.</w:t>
      </w:r>
    </w:p>
    <w:p w14:paraId="6D9E0318" w14:textId="77777777" w:rsidR="005E03D7" w:rsidRPr="005E03D7" w:rsidRDefault="005E03D7" w:rsidP="005E03D7">
      <w:pPr>
        <w:pStyle w:val="ListParagraph"/>
        <w:numPr>
          <w:ilvl w:val="0"/>
          <w:numId w:val="33"/>
        </w:numPr>
        <w:ind w:left="1134" w:hanging="708"/>
      </w:pPr>
      <w:r w:rsidRPr="005E03D7">
        <w:rPr>
          <w:b/>
          <w:bCs/>
        </w:rPr>
        <w:t>Step 5: Finalization</w:t>
      </w:r>
      <w:r w:rsidRPr="005E03D7">
        <w:br/>
        <w:t xml:space="preserve">• Export and finalize reports in the required formats (Word, </w:t>
      </w:r>
      <w:proofErr w:type="spellStart"/>
      <w:r w:rsidRPr="005E03D7">
        <w:t>LaTeX</w:t>
      </w:r>
      <w:proofErr w:type="spellEnd"/>
      <w:r w:rsidRPr="005E03D7">
        <w:t>, dashboards, PDFs).</w:t>
      </w:r>
      <w:r w:rsidRPr="005E03D7">
        <w:br/>
        <w:t>• Assign version numbers and include metadata for traceability.</w:t>
      </w:r>
    </w:p>
    <w:p w14:paraId="61E9AC79" w14:textId="77777777" w:rsidR="005E03D7" w:rsidRPr="005E03D7" w:rsidRDefault="005E03D7" w:rsidP="005E03D7">
      <w:pPr>
        <w:pStyle w:val="ListParagraph"/>
        <w:numPr>
          <w:ilvl w:val="0"/>
          <w:numId w:val="33"/>
        </w:numPr>
        <w:ind w:left="1134" w:hanging="708"/>
      </w:pPr>
      <w:r w:rsidRPr="005E03D7">
        <w:rPr>
          <w:b/>
          <w:bCs/>
        </w:rPr>
        <w:t>Step 6: Archiving</w:t>
      </w:r>
      <w:r w:rsidRPr="005E03D7">
        <w:br/>
        <w:t>• Store final outputs in the institutional repository with full version control, audit trails, and metadata for reproducibility and regulatory compliance.</w:t>
      </w:r>
    </w:p>
    <w:p w14:paraId="7CE5D263" w14:textId="760BF5A6" w:rsidR="0013726F" w:rsidRPr="002435E5" w:rsidRDefault="005E03D7" w:rsidP="0013726F">
      <w:pPr>
        <w:pStyle w:val="ListParagraph"/>
        <w:numPr>
          <w:ilvl w:val="0"/>
          <w:numId w:val="33"/>
        </w:numPr>
        <w:ind w:left="1134" w:hanging="708"/>
      </w:pPr>
      <w:r w:rsidRPr="005E03D7">
        <w:rPr>
          <w:b/>
          <w:bCs/>
        </w:rPr>
        <w:t>Step 7: Dissemination</w:t>
      </w:r>
      <w:r w:rsidRPr="005E03D7">
        <w:br/>
        <w:t>• Share results with internal and external stakeholders, including journals, funders, and dashboards.</w:t>
      </w:r>
      <w:r w:rsidRPr="005E03D7">
        <w:br/>
        <w:t>• Ensure compliance with institutional data sharing policies and privacy requirements during dissemination.</w:t>
      </w:r>
    </w:p>
    <w:p w14:paraId="3D02D6C2" w14:textId="374382C4" w:rsidR="00B759DA" w:rsidRPr="00E1792A" w:rsidRDefault="007F2FA3" w:rsidP="00F452B2">
      <w:pPr>
        <w:pStyle w:val="Heading1"/>
        <w:numPr>
          <w:ilvl w:val="0"/>
          <w:numId w:val="7"/>
        </w:numPr>
        <w:spacing w:before="240"/>
        <w:ind w:left="0" w:hanging="284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bookmarkEnd w:id="3"/>
    <w:p w14:paraId="5AA2C86B" w14:textId="07EDC670" w:rsidR="00F452B2" w:rsidRPr="00F452B2" w:rsidRDefault="00F452B2" w:rsidP="00F452B2">
      <w:pPr>
        <w:pStyle w:val="ListParagraph"/>
        <w:numPr>
          <w:ilvl w:val="0"/>
          <w:numId w:val="36"/>
        </w:numPr>
        <w:rPr>
          <w:color w:val="auto"/>
        </w:rPr>
      </w:pPr>
      <w:r>
        <w:t>Kenya Data Protection Act, 2019.</w:t>
      </w:r>
    </w:p>
    <w:p w14:paraId="31EFA53C" w14:textId="58D9B8A6" w:rsidR="00F452B2" w:rsidRDefault="00F452B2" w:rsidP="00F452B2">
      <w:pPr>
        <w:pStyle w:val="ListParagraph"/>
        <w:numPr>
          <w:ilvl w:val="0"/>
          <w:numId w:val="36"/>
        </w:numPr>
      </w:pPr>
      <w:r>
        <w:t>KIPRE Institutional Data Sharing and Publication Policy, 2024.</w:t>
      </w:r>
    </w:p>
    <w:p w14:paraId="51A2CC02" w14:textId="682432ED" w:rsidR="00F452B2" w:rsidRDefault="00F452B2" w:rsidP="00F452B2">
      <w:pPr>
        <w:pStyle w:val="ListParagraph"/>
        <w:numPr>
          <w:ilvl w:val="0"/>
          <w:numId w:val="36"/>
        </w:numPr>
      </w:pPr>
      <w:r>
        <w:t>FAIR Data Principles (Findable, Accessible, Interoperable, Reusable).</w:t>
      </w:r>
    </w:p>
    <w:p w14:paraId="6D794111" w14:textId="3F6D4E1C" w:rsidR="00F452B2" w:rsidRDefault="00F452B2" w:rsidP="00F452B2">
      <w:pPr>
        <w:pStyle w:val="ListParagraph"/>
        <w:numPr>
          <w:ilvl w:val="0"/>
          <w:numId w:val="36"/>
        </w:numPr>
      </w:pPr>
      <w:r>
        <w:t>CONSORT 2010 Statement: Updated guidelines for reporting parallel group randomized trials.</w:t>
      </w:r>
    </w:p>
    <w:p w14:paraId="5FC208EF" w14:textId="0A35F9F5" w:rsidR="00F452B2" w:rsidRDefault="00F452B2" w:rsidP="00F452B2">
      <w:pPr>
        <w:pStyle w:val="ListParagraph"/>
        <w:numPr>
          <w:ilvl w:val="0"/>
          <w:numId w:val="36"/>
        </w:numPr>
      </w:pPr>
      <w:r>
        <w:t>STROBE Statement: Guidelines for reporting observational studies in epidemiology.</w:t>
      </w:r>
    </w:p>
    <w:p w14:paraId="31DD980F" w14:textId="29F576F2" w:rsidR="00F452B2" w:rsidRDefault="00F452B2" w:rsidP="00F452B2">
      <w:pPr>
        <w:pStyle w:val="ListParagraph"/>
        <w:numPr>
          <w:ilvl w:val="0"/>
          <w:numId w:val="36"/>
        </w:numPr>
      </w:pPr>
      <w:r>
        <w:t>REMARK Guidelines: Reporting recommendations for tumor marker prognostic studies.</w:t>
      </w:r>
    </w:p>
    <w:p w14:paraId="1D1F4C1F" w14:textId="59B02AFB" w:rsidR="00F452B2" w:rsidRDefault="00F452B2" w:rsidP="00F452B2">
      <w:pPr>
        <w:pStyle w:val="ListParagraph"/>
        <w:numPr>
          <w:ilvl w:val="0"/>
          <w:numId w:val="36"/>
        </w:numPr>
      </w:pPr>
      <w:r>
        <w:t>Institutional Standard Operating Procedures (SOPs 1–4).</w:t>
      </w:r>
    </w:p>
    <w:p w14:paraId="6FBC6C4F" w14:textId="77777777" w:rsidR="00F452B2" w:rsidRDefault="00F452B2" w:rsidP="00F452B2"/>
    <w:p w14:paraId="030A294E" w14:textId="20D2DABF" w:rsidR="00F452B2" w:rsidRDefault="00F452B2" w:rsidP="00F452B2">
      <w:pPr>
        <w:pStyle w:val="Heading1"/>
        <w:numPr>
          <w:ilvl w:val="0"/>
          <w:numId w:val="34"/>
        </w:numPr>
        <w:ind w:left="142"/>
        <w:rPr>
          <w:color w:val="auto"/>
          <w:sz w:val="27"/>
        </w:rPr>
      </w:pPr>
      <w:r>
        <w:rPr>
          <w:rStyle w:val="Strong"/>
          <w:b/>
          <w:bCs w:val="0"/>
        </w:rPr>
        <w:t>APPENDICES</w:t>
      </w:r>
    </w:p>
    <w:p w14:paraId="37DF3ACD" w14:textId="77777777" w:rsidR="00F452B2" w:rsidRDefault="00F452B2" w:rsidP="00F452B2">
      <w:pPr>
        <w:pStyle w:val="ListParagraph"/>
        <w:numPr>
          <w:ilvl w:val="0"/>
          <w:numId w:val="35"/>
        </w:numPr>
        <w:ind w:left="1276"/>
      </w:pPr>
      <w:r>
        <w:rPr>
          <w:rStyle w:val="Strong"/>
        </w:rPr>
        <w:t>Appendix A: Reporting Templates</w:t>
      </w:r>
      <w:r>
        <w:br/>
        <w:t>• Word template for internal reports and manuscripts.</w:t>
      </w:r>
      <w:r>
        <w:br/>
        <w:t xml:space="preserve">• </w:t>
      </w:r>
      <w:proofErr w:type="spellStart"/>
      <w:r>
        <w:t>LaTeX</w:t>
      </w:r>
      <w:proofErr w:type="spellEnd"/>
      <w:r>
        <w:t>/Overleaf template for manuscripts or technical reports.</w:t>
      </w:r>
      <w:r>
        <w:br/>
        <w:t>• PDF template for dashboards or executive summaries.</w:t>
      </w:r>
    </w:p>
    <w:p w14:paraId="09DF9D6D" w14:textId="77777777" w:rsidR="00F452B2" w:rsidRDefault="00F452B2" w:rsidP="00F452B2">
      <w:pPr>
        <w:pStyle w:val="ListParagraph"/>
        <w:numPr>
          <w:ilvl w:val="0"/>
          <w:numId w:val="35"/>
        </w:numPr>
        <w:ind w:left="1276"/>
      </w:pPr>
      <w:r>
        <w:rPr>
          <w:rStyle w:val="Strong"/>
        </w:rPr>
        <w:t>Appendix B: Data Management Tools</w:t>
      </w:r>
      <w:r>
        <w:br/>
        <w:t>• Approved datasets, cleaned and validated.</w:t>
      </w:r>
      <w:r>
        <w:br/>
        <w:t>• Data dictionaries with variable definitions, coding, and formats.</w:t>
      </w:r>
      <w:r>
        <w:br/>
        <w:t>• Dummy tables or shell tables for planned outputs.</w:t>
      </w:r>
    </w:p>
    <w:p w14:paraId="62A705A2" w14:textId="77777777" w:rsidR="00F452B2" w:rsidRDefault="00F452B2" w:rsidP="00F452B2">
      <w:pPr>
        <w:pStyle w:val="ListParagraph"/>
        <w:numPr>
          <w:ilvl w:val="0"/>
          <w:numId w:val="35"/>
        </w:numPr>
        <w:ind w:left="1276"/>
      </w:pPr>
      <w:r>
        <w:rPr>
          <w:rStyle w:val="Strong"/>
        </w:rPr>
        <w:t>Appendix C: Visualization Tools</w:t>
      </w:r>
      <w:r>
        <w:br/>
        <w:t>• Scripts for generating figures and tables (R, Python, SAS).</w:t>
      </w:r>
      <w:r>
        <w:br/>
        <w:t>• Interactive dashboards (Tableau, Shiny).</w:t>
      </w:r>
      <w:r>
        <w:br/>
        <w:t xml:space="preserve">• Standardized </w:t>
      </w:r>
      <w:proofErr w:type="gramStart"/>
      <w:r>
        <w:t>figure formatting</w:t>
      </w:r>
      <w:proofErr w:type="gramEnd"/>
      <w:r>
        <w:t xml:space="preserve"> guidelines.</w:t>
      </w:r>
    </w:p>
    <w:p w14:paraId="3C900A0B" w14:textId="77777777" w:rsidR="00F452B2" w:rsidRDefault="00F452B2" w:rsidP="00F452B2">
      <w:pPr>
        <w:pStyle w:val="ListParagraph"/>
        <w:numPr>
          <w:ilvl w:val="0"/>
          <w:numId w:val="35"/>
        </w:numPr>
        <w:ind w:left="1276"/>
      </w:pPr>
      <w:r>
        <w:rPr>
          <w:rStyle w:val="Strong"/>
        </w:rPr>
        <w:t>Appendix D: Review and Approval Forms</w:t>
      </w:r>
      <w:r>
        <w:br/>
        <w:t>• Internal review checklist for DS&amp;AS and PI.</w:t>
      </w:r>
      <w:r>
        <w:br/>
        <w:t>• Approval form for Head of DS&amp;AS sign-off.</w:t>
      </w:r>
      <w:r>
        <w:br/>
        <w:t>• Version control log for archiving final outputs.</w:t>
      </w:r>
    </w:p>
    <w:p w14:paraId="7CDE1AF0" w14:textId="77777777" w:rsidR="00F452B2" w:rsidRDefault="00F452B2" w:rsidP="00F452B2">
      <w:pPr>
        <w:pStyle w:val="ListParagraph"/>
        <w:numPr>
          <w:ilvl w:val="0"/>
          <w:numId w:val="35"/>
        </w:numPr>
        <w:ind w:left="1276"/>
      </w:pPr>
      <w:bookmarkStart w:id="16" w:name="_GoBack"/>
      <w:r>
        <w:rPr>
          <w:rStyle w:val="Strong"/>
        </w:rPr>
        <w:t>Appendix E: Dissemination Guidelines</w:t>
      </w:r>
      <w:r>
        <w:br/>
        <w:t>• Stakeholder-specific reporting templates (funders, journals, internal leadership).</w:t>
      </w:r>
      <w:r>
        <w:br/>
        <w:t>• Data sharing and privacy checklists to ensure compliance with DPA 2019.</w:t>
      </w:r>
    </w:p>
    <w:bookmarkEnd w:id="16"/>
    <w:p w14:paraId="2B4EDB42" w14:textId="6B37E6EB" w:rsidR="004214D4" w:rsidRPr="0013726F" w:rsidRDefault="004214D4" w:rsidP="0013726F">
      <w:pPr>
        <w:pStyle w:val="ListParagraph"/>
        <w:ind w:left="0"/>
      </w:pPr>
    </w:p>
    <w:sectPr w:rsidR="004214D4" w:rsidRPr="0013726F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8975F5" w14:textId="77777777" w:rsidR="00380D98" w:rsidRDefault="00380D98">
      <w:pPr>
        <w:spacing w:after="0" w:line="240" w:lineRule="auto"/>
      </w:pPr>
      <w:r>
        <w:separator/>
      </w:r>
    </w:p>
  </w:endnote>
  <w:endnote w:type="continuationSeparator" w:id="0">
    <w:p w14:paraId="46E1C5DD" w14:textId="77777777" w:rsidR="00380D98" w:rsidRDefault="00380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44C05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44C05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16C15B" w14:textId="77777777" w:rsidR="00380D98" w:rsidRDefault="00380D98">
      <w:pPr>
        <w:spacing w:after="0" w:line="240" w:lineRule="auto"/>
      </w:pPr>
      <w:r>
        <w:separator/>
      </w:r>
    </w:p>
  </w:footnote>
  <w:footnote w:type="continuationSeparator" w:id="0">
    <w:p w14:paraId="12661731" w14:textId="77777777" w:rsidR="00380D98" w:rsidRDefault="00380D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D787C78"/>
    <w:lvl w:ilvl="0">
      <w:start w:val="1"/>
      <w:numFmt w:val="decimal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2D3764"/>
    <w:multiLevelType w:val="hybridMultilevel"/>
    <w:tmpl w:val="53F0963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412B5522"/>
    <w:multiLevelType w:val="hybridMultilevel"/>
    <w:tmpl w:val="6F06C46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4F101C"/>
    <w:multiLevelType w:val="hybridMultilevel"/>
    <w:tmpl w:val="4368740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B3FA0760">
      <w:numFmt w:val="bullet"/>
      <w:lvlText w:val="•"/>
      <w:lvlJc w:val="left"/>
      <w:pPr>
        <w:ind w:left="1728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53D96AFB"/>
    <w:multiLevelType w:val="hybridMultilevel"/>
    <w:tmpl w:val="EA8EF556"/>
    <w:lvl w:ilvl="0" w:tplc="04090001">
      <w:start w:val="1"/>
      <w:numFmt w:val="bullet"/>
      <w:lvlText w:val=""/>
      <w:lvlJc w:val="left"/>
      <w:pPr>
        <w:ind w:left="2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0" w:hanging="360"/>
      </w:pPr>
      <w:rPr>
        <w:rFonts w:ascii="Wingdings" w:hAnsi="Wingdings" w:hint="default"/>
      </w:rPr>
    </w:lvl>
  </w:abstractNum>
  <w:abstractNum w:abstractNumId="14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06372A"/>
    <w:multiLevelType w:val="hybridMultilevel"/>
    <w:tmpl w:val="F5C2AFF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386087"/>
    <w:multiLevelType w:val="hybridMultilevel"/>
    <w:tmpl w:val="ED8A666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B52D2"/>
    <w:multiLevelType w:val="hybridMultilevel"/>
    <w:tmpl w:val="3642EB7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B20F1"/>
    <w:multiLevelType w:val="multilevel"/>
    <w:tmpl w:val="92B6EEA8"/>
    <w:lvl w:ilvl="0">
      <w:start w:val="1"/>
      <w:numFmt w:val="decimal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DA4469"/>
    <w:multiLevelType w:val="hybridMultilevel"/>
    <w:tmpl w:val="7960B898"/>
    <w:lvl w:ilvl="0" w:tplc="CC102624">
      <w:start w:val="1"/>
      <w:numFmt w:val="decimal"/>
      <w:lvlText w:val="%1."/>
      <w:lvlJc w:val="left"/>
      <w:pPr>
        <w:ind w:left="93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54" w:hanging="360"/>
      </w:pPr>
    </w:lvl>
    <w:lvl w:ilvl="2" w:tplc="0409001B" w:tentative="1">
      <w:start w:val="1"/>
      <w:numFmt w:val="lowerRoman"/>
      <w:lvlText w:val="%3."/>
      <w:lvlJc w:val="right"/>
      <w:pPr>
        <w:ind w:left="2374" w:hanging="180"/>
      </w:pPr>
    </w:lvl>
    <w:lvl w:ilvl="3" w:tplc="0409000F" w:tentative="1">
      <w:start w:val="1"/>
      <w:numFmt w:val="decimal"/>
      <w:lvlText w:val="%4."/>
      <w:lvlJc w:val="left"/>
      <w:pPr>
        <w:ind w:left="3094" w:hanging="360"/>
      </w:pPr>
    </w:lvl>
    <w:lvl w:ilvl="4" w:tplc="04090019" w:tentative="1">
      <w:start w:val="1"/>
      <w:numFmt w:val="lowerLetter"/>
      <w:lvlText w:val="%5."/>
      <w:lvlJc w:val="left"/>
      <w:pPr>
        <w:ind w:left="3814" w:hanging="360"/>
      </w:pPr>
    </w:lvl>
    <w:lvl w:ilvl="5" w:tplc="0409001B" w:tentative="1">
      <w:start w:val="1"/>
      <w:numFmt w:val="lowerRoman"/>
      <w:lvlText w:val="%6."/>
      <w:lvlJc w:val="right"/>
      <w:pPr>
        <w:ind w:left="4534" w:hanging="180"/>
      </w:pPr>
    </w:lvl>
    <w:lvl w:ilvl="6" w:tplc="0409000F" w:tentative="1">
      <w:start w:val="1"/>
      <w:numFmt w:val="decimal"/>
      <w:lvlText w:val="%7."/>
      <w:lvlJc w:val="left"/>
      <w:pPr>
        <w:ind w:left="5254" w:hanging="360"/>
      </w:pPr>
    </w:lvl>
    <w:lvl w:ilvl="7" w:tplc="04090019" w:tentative="1">
      <w:start w:val="1"/>
      <w:numFmt w:val="lowerLetter"/>
      <w:lvlText w:val="%8."/>
      <w:lvlJc w:val="left"/>
      <w:pPr>
        <w:ind w:left="5974" w:hanging="360"/>
      </w:pPr>
    </w:lvl>
    <w:lvl w:ilvl="8" w:tplc="0409001B" w:tentative="1">
      <w:start w:val="1"/>
      <w:numFmt w:val="lowerRoman"/>
      <w:lvlText w:val="%9."/>
      <w:lvlJc w:val="right"/>
      <w:pPr>
        <w:ind w:left="6694" w:hanging="180"/>
      </w:pPr>
    </w:lvl>
  </w:abstractNum>
  <w:abstractNum w:abstractNumId="24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6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D74845"/>
    <w:multiLevelType w:val="multilevel"/>
    <w:tmpl w:val="9410CE24"/>
    <w:lvl w:ilvl="0">
      <w:start w:val="1"/>
      <w:numFmt w:val="decimal"/>
      <w:lvlText w:val="%1."/>
      <w:lvlJc w:val="left"/>
      <w:pPr>
        <w:ind w:left="574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86B6ECD"/>
    <w:multiLevelType w:val="hybridMultilevel"/>
    <w:tmpl w:val="E0222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F0B2D48"/>
    <w:multiLevelType w:val="hybridMultilevel"/>
    <w:tmpl w:val="C6E6202C"/>
    <w:lvl w:ilvl="0" w:tplc="0409000F">
      <w:start w:val="1"/>
      <w:numFmt w:val="decimal"/>
      <w:lvlText w:val="%1."/>
      <w:lvlJc w:val="left"/>
      <w:pPr>
        <w:ind w:left="2421" w:hanging="360"/>
      </w:pPr>
    </w:lvl>
    <w:lvl w:ilvl="1" w:tplc="04090019" w:tentative="1">
      <w:start w:val="1"/>
      <w:numFmt w:val="lowerLetter"/>
      <w:lvlText w:val="%2."/>
      <w:lvlJc w:val="left"/>
      <w:pPr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30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19"/>
  </w:num>
  <w:num w:numId="5">
    <w:abstractNumId w:val="27"/>
  </w:num>
  <w:num w:numId="6">
    <w:abstractNumId w:val="24"/>
  </w:num>
  <w:num w:numId="7">
    <w:abstractNumId w:val="7"/>
    <w:lvlOverride w:ilvl="0">
      <w:startOverride w:val="1"/>
    </w:lvlOverride>
  </w:num>
  <w:num w:numId="8">
    <w:abstractNumId w:val="14"/>
  </w:num>
  <w:num w:numId="9">
    <w:abstractNumId w:val="11"/>
  </w:num>
  <w:num w:numId="10">
    <w:abstractNumId w:val="17"/>
  </w:num>
  <w:num w:numId="11">
    <w:abstractNumId w:val="25"/>
  </w:num>
  <w:num w:numId="12">
    <w:abstractNumId w:val="32"/>
  </w:num>
  <w:num w:numId="13">
    <w:abstractNumId w:val="15"/>
  </w:num>
  <w:num w:numId="14">
    <w:abstractNumId w:val="21"/>
  </w:num>
  <w:num w:numId="15">
    <w:abstractNumId w:val="8"/>
  </w:num>
  <w:num w:numId="16">
    <w:abstractNumId w:val="4"/>
  </w:num>
  <w:num w:numId="17">
    <w:abstractNumId w:val="26"/>
  </w:num>
  <w:num w:numId="18">
    <w:abstractNumId w:val="6"/>
  </w:num>
  <w:num w:numId="19">
    <w:abstractNumId w:val="1"/>
  </w:num>
  <w:num w:numId="20">
    <w:abstractNumId w:val="2"/>
  </w:num>
  <w:num w:numId="21">
    <w:abstractNumId w:val="3"/>
  </w:num>
  <w:num w:numId="22">
    <w:abstractNumId w:val="28"/>
  </w:num>
  <w:num w:numId="23">
    <w:abstractNumId w:val="5"/>
  </w:num>
  <w:num w:numId="24">
    <w:abstractNumId w:val="10"/>
  </w:num>
  <w:num w:numId="25">
    <w:abstractNumId w:val="9"/>
  </w:num>
  <w:num w:numId="26">
    <w:abstractNumId w:val="16"/>
  </w:num>
  <w:num w:numId="27">
    <w:abstractNumId w:val="31"/>
  </w:num>
  <w:num w:numId="28">
    <w:abstractNumId w:val="20"/>
  </w:num>
  <w:num w:numId="29">
    <w:abstractNumId w:val="12"/>
  </w:num>
  <w:num w:numId="30">
    <w:abstractNumId w:val="18"/>
  </w:num>
  <w:num w:numId="31">
    <w:abstractNumId w:val="23"/>
  </w:num>
  <w:num w:numId="32">
    <w:abstractNumId w:val="13"/>
  </w:num>
  <w:num w:numId="33">
    <w:abstractNumId w:val="22"/>
  </w:num>
  <w:num w:numId="34">
    <w:abstractNumId w:val="22"/>
  </w:num>
  <w:num w:numId="35">
    <w:abstractNumId w:val="33"/>
  </w:num>
  <w:num w:numId="36">
    <w:abstractNumId w:val="2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36001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3726F"/>
    <w:rsid w:val="001411C2"/>
    <w:rsid w:val="00143D88"/>
    <w:rsid w:val="00156214"/>
    <w:rsid w:val="001731DF"/>
    <w:rsid w:val="00174097"/>
    <w:rsid w:val="00180BB1"/>
    <w:rsid w:val="00182252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0D98"/>
    <w:rsid w:val="0038233C"/>
    <w:rsid w:val="00385473"/>
    <w:rsid w:val="00390470"/>
    <w:rsid w:val="00392EC2"/>
    <w:rsid w:val="0039643F"/>
    <w:rsid w:val="003C630C"/>
    <w:rsid w:val="003C7B18"/>
    <w:rsid w:val="003D1661"/>
    <w:rsid w:val="003D20F4"/>
    <w:rsid w:val="003D2EE6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4F7C1E"/>
    <w:rsid w:val="00514CB0"/>
    <w:rsid w:val="00521B83"/>
    <w:rsid w:val="00522091"/>
    <w:rsid w:val="0053193F"/>
    <w:rsid w:val="00540961"/>
    <w:rsid w:val="0055410B"/>
    <w:rsid w:val="0057101F"/>
    <w:rsid w:val="00585FDD"/>
    <w:rsid w:val="005A0490"/>
    <w:rsid w:val="005A6BBB"/>
    <w:rsid w:val="005B0652"/>
    <w:rsid w:val="005C03BD"/>
    <w:rsid w:val="005D251A"/>
    <w:rsid w:val="005D3141"/>
    <w:rsid w:val="005D336C"/>
    <w:rsid w:val="005D5AB8"/>
    <w:rsid w:val="005E03D7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E7E51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44C05"/>
    <w:rsid w:val="009535AC"/>
    <w:rsid w:val="00957A34"/>
    <w:rsid w:val="00960A47"/>
    <w:rsid w:val="00963DF9"/>
    <w:rsid w:val="00976216"/>
    <w:rsid w:val="00980DCD"/>
    <w:rsid w:val="00987CC2"/>
    <w:rsid w:val="00992831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E474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CC69FE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96045"/>
    <w:rsid w:val="00DA1432"/>
    <w:rsid w:val="00DA3146"/>
    <w:rsid w:val="00DA5759"/>
    <w:rsid w:val="00DB41E2"/>
    <w:rsid w:val="00DC2B69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452B2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992831"/>
    <w:pPr>
      <w:keepNext/>
      <w:keepLines/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34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34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34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3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34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3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3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3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992831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spacing w:before="240" w:after="0"/>
      <w:ind w:left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8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2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62521-CAFF-4403-A0BF-AA1072F0D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1145</Words>
  <Characters>6527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KEMRI/WHO</vt:lpstr>
      <vt:lpstr/>
      <vt:lpstr>PURPOSE</vt:lpstr>
      <vt:lpstr>SCOPE</vt:lpstr>
      <vt:lpstr>PERSONS RESPONSIBLE: </vt:lpstr>
      <vt:lpstr>FREQUENCY</vt:lpstr>
      <vt:lpstr>MATERIALS</vt:lpstr>
      <vt:lpstr>PROCEDURE</vt:lpstr>
      <vt:lpstr>REFERENCES</vt:lpstr>
      <vt:lpstr>APPENDICES</vt:lpstr>
    </vt:vector>
  </TitlesOfParts>
  <Company>Deftones</Company>
  <LinksUpToDate>false</LinksUpToDate>
  <CharactersWithSpaces>7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6</cp:revision>
  <cp:lastPrinted>2025-10-07T12:19:00Z</cp:lastPrinted>
  <dcterms:created xsi:type="dcterms:W3CDTF">2025-10-06T16:20:00Z</dcterms:created>
  <dcterms:modified xsi:type="dcterms:W3CDTF">2025-10-0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